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b126f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b58b6db-c99d-4536-bea2-9e2a713f00f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2Z</dcterms:created>
  <dcterms:modified xsi:type="dcterms:W3CDTF">2023-07-04T12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